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917A3" w14:textId="7CD54ADF" w:rsidR="0079486B" w:rsidRPr="001B4A48" w:rsidRDefault="00262962" w:rsidP="00753F01">
      <w:pPr>
        <w:jc w:val="center"/>
        <w:rPr>
          <w:rFonts w:ascii="Century Gothic" w:hAnsi="Century Gothic" w:cstheme="minorHAnsi"/>
          <w:b/>
          <w:bCs/>
          <w:sz w:val="28"/>
          <w:szCs w:val="28"/>
        </w:rPr>
      </w:pPr>
      <w:r w:rsidRPr="001B4A48">
        <w:rPr>
          <w:rFonts w:ascii="Century Gothic" w:hAnsi="Century Gothic" w:cstheme="minorHAnsi"/>
          <w:b/>
          <w:bCs/>
          <w:sz w:val="28"/>
          <w:szCs w:val="28"/>
        </w:rPr>
        <w:t>Internship Program Application Form</w:t>
      </w:r>
    </w:p>
    <w:p w14:paraId="6C636B57" w14:textId="1CA2F81F" w:rsidR="003556B0" w:rsidRDefault="1777C41D" w:rsidP="32DF8BA1">
      <w:pPr>
        <w:pBdr>
          <w:bottom w:val="single" w:sz="4" w:space="1" w:color="auto"/>
        </w:pBdr>
        <w:rPr>
          <w:rFonts w:ascii="Century Gothic" w:hAnsi="Century Gothic"/>
        </w:rPr>
      </w:pPr>
      <w:r w:rsidRPr="32DF8BA1">
        <w:rPr>
          <w:rFonts w:ascii="Century Gothic" w:hAnsi="Century Gothic"/>
        </w:rPr>
        <w:t xml:space="preserve">Please download, </w:t>
      </w:r>
      <w:r w:rsidR="00861FC6" w:rsidRPr="32DF8BA1">
        <w:rPr>
          <w:rFonts w:ascii="Century Gothic" w:hAnsi="Century Gothic"/>
        </w:rPr>
        <w:t>complete,</w:t>
      </w:r>
      <w:r w:rsidRPr="32DF8BA1">
        <w:rPr>
          <w:rFonts w:ascii="Century Gothic" w:hAnsi="Century Gothic"/>
        </w:rPr>
        <w:t xml:space="preserve"> and email this attachment to </w:t>
      </w:r>
      <w:hyperlink r:id="rId7">
        <w:r w:rsidRPr="32DF8BA1">
          <w:rPr>
            <w:rStyle w:val="Hyperlink"/>
            <w:rFonts w:ascii="Century Gothic" w:hAnsi="Century Gothic"/>
          </w:rPr>
          <w:t>sots.internships@ct.gov</w:t>
        </w:r>
      </w:hyperlink>
      <w:r w:rsidRPr="32DF8BA1">
        <w:rPr>
          <w:rFonts w:ascii="Century Gothic" w:hAnsi="Century Gothic"/>
        </w:rPr>
        <w:t xml:space="preserve">. </w:t>
      </w:r>
      <w:r w:rsidR="00262962" w:rsidRPr="32DF8BA1">
        <w:rPr>
          <w:rFonts w:ascii="Century Gothic" w:hAnsi="Century Gothic"/>
        </w:rPr>
        <w:t xml:space="preserve">When submitting, please also attach your résumé and a cover letter </w:t>
      </w:r>
      <w:r w:rsidR="001B4A48" w:rsidRPr="32DF8BA1">
        <w:rPr>
          <w:rFonts w:ascii="Century Gothic" w:hAnsi="Century Gothic"/>
        </w:rPr>
        <w:t>that describes why you are interested in the position and hi</w:t>
      </w:r>
      <w:r w:rsidR="001B4A48" w:rsidRPr="003556B0">
        <w:rPr>
          <w:rFonts w:ascii="Century Gothic" w:hAnsi="Century Gothic"/>
        </w:rPr>
        <w:t>ghlights the skills that make you a good candidate.</w:t>
      </w:r>
    </w:p>
    <w:p w14:paraId="6DDE7F3D" w14:textId="2D672160" w:rsidR="001B4A48" w:rsidRPr="006E10FD" w:rsidRDefault="001B4A48" w:rsidP="001B4A48">
      <w:pP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First &amp; Last Name:</w:t>
      </w:r>
      <w:r w:rsidR="001E37A9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705019979"/>
          <w:placeholder>
            <w:docPart w:val="6CEE7EA3816E420BB00CF186EFA81F38"/>
          </w:placeholder>
          <w:showingPlcHdr/>
          <w:text/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="001E37A9" w:rsidRPr="006E10FD">
        <w:rPr>
          <w:rFonts w:ascii="Century Gothic" w:hAnsi="Century Gothic" w:cstheme="minorHAnsi"/>
          <w:sz w:val="23"/>
          <w:szCs w:val="23"/>
        </w:rPr>
        <w:tab/>
      </w:r>
      <w:r w:rsidR="001E37A9" w:rsidRPr="006E10FD">
        <w:rPr>
          <w:rFonts w:ascii="Century Gothic" w:hAnsi="Century Gothic" w:cstheme="minorHAnsi"/>
          <w:sz w:val="23"/>
          <w:szCs w:val="23"/>
        </w:rPr>
        <w:tab/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Date:</w:t>
      </w:r>
      <w:r w:rsidR="001E37A9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395249392"/>
          <w:placeholder>
            <w:docPart w:val="02446F3443064F87B3E2C48D1027A35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to enter a date.</w:t>
          </w:r>
        </w:sdtContent>
      </w:sdt>
    </w:p>
    <w:p w14:paraId="613DA511" w14:textId="56A06292" w:rsidR="001B4A48" w:rsidRPr="006E10FD" w:rsidRDefault="001E37A9" w:rsidP="001B4A48">
      <w:pP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Address Line 1:</w:t>
      </w:r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553131708"/>
          <w:placeholder>
            <w:docPart w:val="80F009EA554A4E3AB6A0005F2C98545A"/>
          </w:placeholder>
          <w:showingPlcHdr/>
          <w:text/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ab/>
      </w:r>
      <w:r w:rsidRPr="006E10FD">
        <w:rPr>
          <w:rFonts w:ascii="Century Gothic" w:hAnsi="Century Gothic" w:cstheme="minorHAnsi"/>
          <w:sz w:val="23"/>
          <w:szCs w:val="23"/>
        </w:rPr>
        <w:tab/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Address Line 2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234061639"/>
          <w:placeholder>
            <w:docPart w:val="A405C15255B74F0CA901ABEFF27B77D6"/>
          </w:placeholder>
          <w:showingPlcHdr/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61F262BD" w14:textId="3BD62C38" w:rsidR="001E37A9" w:rsidRPr="006E10FD" w:rsidRDefault="001E37A9" w:rsidP="001B4A48">
      <w:pP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City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781996838"/>
          <w:placeholder>
            <w:docPart w:val="CEB2EEF71A1742C192810B573853E3E3"/>
          </w:placeholder>
          <w:showingPlcHdr/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ab/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State:</w:t>
      </w:r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254407052"/>
          <w:placeholder>
            <w:docPart w:val="6738C756B4944E078BB85E6486ACAC0B"/>
          </w:placeholder>
          <w:showingPlcHdr/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Zip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434403925"/>
          <w:placeholder>
            <w:docPart w:val="516B475FEA71477CAAD487F5733B420A"/>
          </w:placeholder>
          <w:showingPlcHdr/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47D7D03B" w14:textId="31958024" w:rsidR="00DC4AD6" w:rsidRDefault="001E37A9" w:rsidP="001A15B6">
      <w:pPr>
        <w:pBdr>
          <w:bottom w:val="single" w:sz="4" w:space="1" w:color="auto"/>
        </w:pBd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Phone Number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1851942836"/>
          <w:placeholder>
            <w:docPart w:val="8B53FE49CF3E453F9304EAAD6034ECA4"/>
          </w:placeholder>
          <w:showingPlcHdr/>
          <w:text/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May we text you at this number?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836490759"/>
          <w:placeholder>
            <w:docPart w:val="9903CB8DB9A74DC38D979446225A9DF3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014FB0" w:rsidRPr="003B15F8">
            <w:rPr>
              <w:rStyle w:val="PlaceholderText"/>
            </w:rPr>
            <w:t>Choose an item.</w:t>
          </w:r>
        </w:sdtContent>
      </w:sdt>
      <w:r w:rsidR="001A15B6" w:rsidRPr="006E10FD">
        <w:rPr>
          <w:rFonts w:ascii="Century Gothic" w:hAnsi="Century Gothic" w:cstheme="minorHAnsi"/>
          <w:sz w:val="23"/>
          <w:szCs w:val="23"/>
        </w:rPr>
        <w:t xml:space="preserve"> </w:t>
      </w:r>
    </w:p>
    <w:p w14:paraId="226B220F" w14:textId="418FD770" w:rsidR="001E37A9" w:rsidRDefault="00DC4AD6" w:rsidP="001A15B6">
      <w:pPr>
        <w:pBdr>
          <w:bottom w:val="single" w:sz="4" w:space="1" w:color="auto"/>
        </w:pBd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Preferred Email:</w:t>
      </w:r>
      <w:r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924387329"/>
          <w:placeholder>
            <w:docPart w:val="EA5F2F5DF2724980942F294D205726B9"/>
          </w:placeholder>
          <w:showingPlcHdr/>
          <w:text/>
        </w:sdtPr>
        <w:sdtEndPr/>
        <w:sdtContent>
          <w:r w:rsidR="00E34BF6"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6661B29C" w14:textId="77777777" w:rsidR="00E34BF6" w:rsidRPr="006E10FD" w:rsidRDefault="00E34BF6" w:rsidP="001A15B6">
      <w:pPr>
        <w:pBdr>
          <w:bottom w:val="single" w:sz="4" w:space="1" w:color="auto"/>
        </w:pBdr>
        <w:rPr>
          <w:rFonts w:ascii="Century Gothic" w:hAnsi="Century Gothic" w:cstheme="minorHAnsi"/>
          <w:sz w:val="23"/>
          <w:szCs w:val="23"/>
        </w:rPr>
      </w:pPr>
    </w:p>
    <w:p w14:paraId="0A8DE412" w14:textId="464D676E" w:rsidR="006B363B" w:rsidRPr="006E10FD" w:rsidRDefault="009406B6" w:rsidP="001B4A48">
      <w:pPr>
        <w:rPr>
          <w:rFonts w:ascii="Century Gothic" w:hAnsi="Century Gothic" w:cstheme="minorHAnsi"/>
          <w:sz w:val="23"/>
          <w:szCs w:val="23"/>
        </w:rPr>
      </w:pPr>
      <w:sdt>
        <w:sdtPr>
          <w:rPr>
            <w:rFonts w:ascii="Century Gothic" w:hAnsi="Century Gothic" w:cstheme="minorHAnsi"/>
            <w:sz w:val="23"/>
            <w:szCs w:val="23"/>
          </w:rPr>
          <w:id w:val="53123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110B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02110B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="0002110B" w:rsidRPr="009406B6">
        <w:rPr>
          <w:rFonts w:ascii="Century Gothic" w:hAnsi="Century Gothic" w:cstheme="minorHAnsi"/>
          <w:sz w:val="23"/>
          <w:szCs w:val="23"/>
        </w:rPr>
        <w:t>Undergraduate</w:t>
      </w:r>
      <w:r w:rsidR="00E44B13" w:rsidRPr="006E10FD">
        <w:rPr>
          <w:rFonts w:ascii="Century Gothic" w:hAnsi="Century Gothic" w:cstheme="minorHAnsi"/>
          <w:sz w:val="23"/>
          <w:szCs w:val="23"/>
        </w:rPr>
        <w:t xml:space="preserve">   </w:t>
      </w:r>
      <w:sdt>
        <w:sdtPr>
          <w:rPr>
            <w:rFonts w:ascii="Century Gothic" w:hAnsi="Century Gothic" w:cstheme="minorHAnsi"/>
            <w:sz w:val="23"/>
            <w:szCs w:val="23"/>
          </w:rPr>
          <w:id w:val="1201584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4B13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E44B13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="00E44B13" w:rsidRPr="009406B6">
        <w:rPr>
          <w:rFonts w:ascii="Century Gothic" w:hAnsi="Century Gothic" w:cstheme="minorHAnsi"/>
          <w:sz w:val="23"/>
          <w:szCs w:val="23"/>
        </w:rPr>
        <w:t>Graduate Student</w:t>
      </w:r>
      <w:r w:rsidR="00E44B13" w:rsidRPr="006E10FD">
        <w:rPr>
          <w:rFonts w:ascii="Century Gothic" w:hAnsi="Century Gothic" w:cstheme="minorHAnsi"/>
          <w:sz w:val="23"/>
          <w:szCs w:val="23"/>
        </w:rPr>
        <w:t xml:space="preserve">   </w:t>
      </w:r>
      <w:sdt>
        <w:sdtPr>
          <w:rPr>
            <w:rFonts w:ascii="Century Gothic" w:hAnsi="Century Gothic" w:cstheme="minorHAnsi"/>
            <w:sz w:val="23"/>
            <w:szCs w:val="23"/>
          </w:rPr>
          <w:id w:val="-18033797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4B13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E44B13"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="00E44B13" w:rsidRPr="009406B6">
        <w:rPr>
          <w:rFonts w:ascii="Century Gothic" w:hAnsi="Century Gothic" w:cstheme="minorHAnsi"/>
          <w:sz w:val="23"/>
          <w:szCs w:val="23"/>
        </w:rPr>
        <w:t>Law Student</w:t>
      </w:r>
      <w:r w:rsidR="00E44B13"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-9415239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4B13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574C16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="00574C16" w:rsidRPr="009406B6">
        <w:rPr>
          <w:rFonts w:ascii="Century Gothic" w:hAnsi="Century Gothic" w:cstheme="minorHAnsi"/>
          <w:sz w:val="23"/>
          <w:szCs w:val="23"/>
        </w:rPr>
        <w:t>Other:</w:t>
      </w:r>
      <w:r w:rsidR="00574C16"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81615084"/>
          <w:placeholder>
            <w:docPart w:val="DefaultPlaceholder_-1854013440"/>
          </w:placeholder>
          <w:showingPlcHdr/>
        </w:sdtPr>
        <w:sdtEndPr/>
        <w:sdtContent>
          <w:r w:rsidR="00574C16"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1F554645" w14:textId="6A30E6D8" w:rsidR="001E37A9" w:rsidRPr="006E10FD" w:rsidRDefault="001A15B6" w:rsidP="001B4A48">
      <w:pP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School Name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461850652"/>
          <w:placeholder>
            <w:docPart w:val="8B4B15342A9F4B2286F7253568B4A61C"/>
          </w:placeholder>
          <w:showingPlcHdr/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ab/>
      </w:r>
      <w:r w:rsidR="00861FC6">
        <w:rPr>
          <w:rFonts w:ascii="Century Gothic" w:hAnsi="Century Gothic" w:cstheme="minorHAnsi"/>
          <w:sz w:val="23"/>
          <w:szCs w:val="23"/>
        </w:rPr>
        <w:t xml:space="preserve">           </w:t>
      </w:r>
      <w:r w:rsidR="00F70FA7" w:rsidRPr="00A96EDA">
        <w:rPr>
          <w:rFonts w:ascii="Century Gothic" w:hAnsi="Century Gothic" w:cstheme="minorHAnsi"/>
          <w:b/>
          <w:bCs/>
          <w:sz w:val="23"/>
          <w:szCs w:val="23"/>
        </w:rPr>
        <w:t>City:</w:t>
      </w:r>
      <w:r w:rsidR="00F70FA7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700359051"/>
          <w:placeholder>
            <w:docPart w:val="DD61409FE81D42EE8AE2684DBCF6E690"/>
          </w:placeholder>
          <w:showingPlcHdr/>
          <w:text/>
        </w:sdtPr>
        <w:sdtEndPr/>
        <w:sdtContent>
          <w:r w:rsidR="00F70FA7"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="00F70FA7" w:rsidRPr="006E10FD">
        <w:rPr>
          <w:rFonts w:ascii="Century Gothic" w:hAnsi="Century Gothic" w:cstheme="minorHAnsi"/>
          <w:sz w:val="23"/>
          <w:szCs w:val="23"/>
        </w:rPr>
        <w:t xml:space="preserve"> </w:t>
      </w:r>
    </w:p>
    <w:p w14:paraId="0B750039" w14:textId="77777777" w:rsidR="001A15B6" w:rsidRPr="006E10FD" w:rsidRDefault="001A15B6" w:rsidP="001A15B6">
      <w:pP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Address Line 1:</w:t>
      </w:r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805667279"/>
          <w:placeholder>
            <w:docPart w:val="78C62409400F447787FBE21672A7043B"/>
          </w:placeholder>
          <w:showingPlcHdr/>
          <w:text/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ab/>
      </w:r>
      <w:r w:rsidRPr="006E10FD">
        <w:rPr>
          <w:rFonts w:ascii="Century Gothic" w:hAnsi="Century Gothic" w:cstheme="minorHAnsi"/>
          <w:sz w:val="23"/>
          <w:szCs w:val="23"/>
        </w:rPr>
        <w:tab/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Address Line 2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048725166"/>
          <w:placeholder>
            <w:docPart w:val="0D46F58E7C98405891BBA447318A7D49"/>
          </w:placeholder>
          <w:showingPlcHdr/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22964813" w14:textId="40C45EA8" w:rsidR="001A15B6" w:rsidRPr="006E10FD" w:rsidRDefault="001A15B6" w:rsidP="001A15B6">
      <w:pP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City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1010447273"/>
          <w:placeholder>
            <w:docPart w:val="49DF80B1CD544F38AD6E800FDFC57E59"/>
          </w:placeholder>
          <w:showingPlcHdr/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ab/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State:</w:t>
      </w:r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-1674021488"/>
          <w:placeholder>
            <w:docPart w:val="380F347840034AA3B9EE962FAA529329"/>
          </w:placeholder>
          <w:showingPlcHdr/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Zip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936624406"/>
          <w:placeholder>
            <w:docPart w:val="036DD69971EF4A8F9FDE9B2D36908FC9"/>
          </w:placeholder>
          <w:showingPlcHdr/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4875CD76" w14:textId="6CCC5219" w:rsidR="0067180B" w:rsidRDefault="001E1692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>Major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1520854882"/>
          <w:placeholder>
            <w:docPart w:val="DefaultPlaceholder_-1854013440"/>
          </w:placeholder>
          <w:showingPlcHdr/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Pr="006E10FD">
        <w:rPr>
          <w:rFonts w:ascii="Century Gothic" w:hAnsi="Century Gothic" w:cstheme="minorHAnsi"/>
          <w:sz w:val="23"/>
          <w:szCs w:val="23"/>
        </w:rPr>
        <w:tab/>
      </w:r>
      <w:r w:rsidRPr="006E10FD">
        <w:rPr>
          <w:rFonts w:ascii="Century Gothic" w:hAnsi="Century Gothic" w:cstheme="minorHAnsi"/>
          <w:sz w:val="23"/>
          <w:szCs w:val="23"/>
        </w:rPr>
        <w:tab/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>Minor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1288276257"/>
          <w:placeholder>
            <w:docPart w:val="DefaultPlaceholder_-1854013440"/>
          </w:placeholder>
          <w:showingPlcHdr/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05A7158D" w14:textId="16E41E94" w:rsidR="001A15B6" w:rsidRPr="006E10FD" w:rsidRDefault="001A15B6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>Will you be seeking school credit for this internship?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209575906"/>
          <w:placeholder>
            <w:docPart w:val="DefaultPlaceholder_-1854013438"/>
          </w:placeholder>
          <w:showingPlcHdr/>
          <w:dropDownList>
            <w:listItem w:value="Choose an item."/>
            <w:listItem w:displayText="Yes" w:value="Yes"/>
            <w:listItem w:displayText="No" w:value="No"/>
            <w:listItem w:displayText="Unsure" w:value="Unsure"/>
          </w:dropDownList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hoose an item.</w:t>
          </w:r>
        </w:sdtContent>
      </w:sdt>
    </w:p>
    <w:p w14:paraId="32863395" w14:textId="189C8FC3" w:rsidR="001A15B6" w:rsidRPr="006E10FD" w:rsidRDefault="001A15B6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If seeking credit, </w:t>
      </w:r>
      <w:r w:rsidR="00014FB0">
        <w:rPr>
          <w:rFonts w:ascii="Century Gothic" w:hAnsi="Century Gothic" w:cstheme="minorHAnsi"/>
          <w:b/>
          <w:bCs/>
          <w:sz w:val="23"/>
          <w:szCs w:val="23"/>
        </w:rPr>
        <w:t>I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nternship </w:t>
      </w:r>
      <w:r w:rsidR="00014FB0">
        <w:rPr>
          <w:rFonts w:ascii="Century Gothic" w:hAnsi="Century Gothic" w:cstheme="minorHAnsi"/>
          <w:b/>
          <w:bCs/>
          <w:sz w:val="23"/>
          <w:szCs w:val="23"/>
        </w:rPr>
        <w:t>P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rofessor’s </w:t>
      </w:r>
      <w:r w:rsidR="00014FB0">
        <w:rPr>
          <w:rFonts w:ascii="Century Gothic" w:hAnsi="Century Gothic" w:cstheme="minorHAnsi"/>
          <w:b/>
          <w:bCs/>
          <w:sz w:val="23"/>
          <w:szCs w:val="23"/>
        </w:rPr>
        <w:t>N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>ame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558817877"/>
          <w:placeholder>
            <w:docPart w:val="DefaultPlaceholder_-1854013440"/>
          </w:placeholder>
          <w:showingPlcHdr/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</w:p>
    <w:p w14:paraId="75A58277" w14:textId="4D286918" w:rsidR="001A15B6" w:rsidRPr="006E10FD" w:rsidRDefault="001E1692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>P</w:t>
      </w:r>
      <w:r w:rsidR="001A15B6"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rofessor’s </w:t>
      </w:r>
      <w:r w:rsidR="00014FB0">
        <w:rPr>
          <w:rFonts w:ascii="Century Gothic" w:hAnsi="Century Gothic" w:cstheme="minorHAnsi"/>
          <w:b/>
          <w:bCs/>
          <w:sz w:val="23"/>
          <w:szCs w:val="23"/>
        </w:rPr>
        <w:t>E</w:t>
      </w:r>
      <w:r w:rsidR="001A15B6" w:rsidRPr="00014FB0">
        <w:rPr>
          <w:rFonts w:ascii="Century Gothic" w:hAnsi="Century Gothic" w:cstheme="minorHAnsi"/>
          <w:b/>
          <w:bCs/>
          <w:sz w:val="23"/>
          <w:szCs w:val="23"/>
        </w:rPr>
        <w:t>mail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9113341"/>
          <w:placeholder>
            <w:docPart w:val="DefaultPlaceholder_-1854013440"/>
          </w:placeholder>
          <w:showingPlcHdr/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="00014FB0">
        <w:rPr>
          <w:rFonts w:ascii="Century Gothic" w:hAnsi="Century Gothic" w:cstheme="minorHAnsi"/>
          <w:sz w:val="23"/>
          <w:szCs w:val="23"/>
        </w:rPr>
        <w:t xml:space="preserve">  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Phone </w:t>
      </w:r>
      <w:r w:rsidR="00014FB0">
        <w:rPr>
          <w:rFonts w:ascii="Century Gothic" w:hAnsi="Century Gothic" w:cstheme="minorHAnsi"/>
          <w:b/>
          <w:bCs/>
          <w:sz w:val="23"/>
          <w:szCs w:val="23"/>
        </w:rPr>
        <w:t>N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>umber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744362830"/>
          <w:placeholder>
            <w:docPart w:val="DefaultPlaceholder_-1854013440"/>
          </w:placeholder>
          <w:showingPlcHdr/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1AF89EAF" w14:textId="77777777" w:rsidR="00C97C46" w:rsidRDefault="001E1692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>Semester to complete internship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1429277411"/>
          <w:placeholder>
            <w:docPart w:val="DefaultPlaceholder_-1854013438"/>
          </w:placeholder>
          <w:showingPlcHdr/>
          <w:dropDownList>
            <w:listItem w:value="Choose an item."/>
            <w:listItem w:displayText="Spring" w:value="Spring"/>
            <w:listItem w:displayText="Summer" w:value="Summer"/>
            <w:listItem w:displayText="Fall" w:value="Fall"/>
          </w:dropDownList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hoose an item.</w:t>
          </w:r>
        </w:sdtContent>
      </w:sdt>
      <w:r w:rsidR="00354A79"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="00291305" w:rsidRPr="00014FB0">
        <w:rPr>
          <w:rFonts w:ascii="Century Gothic" w:hAnsi="Century Gothic" w:cstheme="minorHAnsi"/>
          <w:b/>
          <w:bCs/>
          <w:sz w:val="23"/>
          <w:szCs w:val="23"/>
        </w:rPr>
        <w:t>Desir</w:t>
      </w:r>
      <w:r w:rsidR="00417133" w:rsidRPr="00014FB0">
        <w:rPr>
          <w:rFonts w:ascii="Century Gothic" w:hAnsi="Century Gothic" w:cstheme="minorHAnsi"/>
          <w:b/>
          <w:bCs/>
          <w:sz w:val="23"/>
          <w:szCs w:val="23"/>
        </w:rPr>
        <w:t>ed</w:t>
      </w:r>
      <w:r w:rsidR="00333AFB"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 </w:t>
      </w:r>
      <w:r w:rsidR="00417133" w:rsidRPr="00014FB0">
        <w:rPr>
          <w:rFonts w:ascii="Century Gothic" w:hAnsi="Century Gothic" w:cstheme="minorHAnsi"/>
          <w:b/>
          <w:bCs/>
          <w:sz w:val="23"/>
          <w:szCs w:val="23"/>
        </w:rPr>
        <w:t>s</w:t>
      </w:r>
      <w:r w:rsidR="00333AFB" w:rsidRPr="00014FB0">
        <w:rPr>
          <w:rFonts w:ascii="Century Gothic" w:hAnsi="Century Gothic" w:cstheme="minorHAnsi"/>
          <w:b/>
          <w:bCs/>
          <w:sz w:val="23"/>
          <w:szCs w:val="23"/>
        </w:rPr>
        <w:t>tart</w:t>
      </w:r>
      <w:r w:rsidR="001C2D68"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 &amp; end</w:t>
      </w:r>
      <w:r w:rsidR="00333AFB"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 </w:t>
      </w:r>
      <w:r w:rsidR="00417133" w:rsidRPr="00014FB0">
        <w:rPr>
          <w:rFonts w:ascii="Century Gothic" w:hAnsi="Century Gothic" w:cstheme="minorHAnsi"/>
          <w:b/>
          <w:bCs/>
          <w:sz w:val="23"/>
          <w:szCs w:val="23"/>
        </w:rPr>
        <w:t>d</w:t>
      </w:r>
      <w:r w:rsidR="00333AFB" w:rsidRPr="00014FB0">
        <w:rPr>
          <w:rFonts w:ascii="Century Gothic" w:hAnsi="Century Gothic" w:cstheme="minorHAnsi"/>
          <w:b/>
          <w:bCs/>
          <w:sz w:val="23"/>
          <w:szCs w:val="23"/>
        </w:rPr>
        <w:t>ate</w:t>
      </w:r>
      <w:r w:rsidR="001C2D68" w:rsidRPr="00014FB0">
        <w:rPr>
          <w:rFonts w:ascii="Century Gothic" w:hAnsi="Century Gothic" w:cstheme="minorHAnsi"/>
          <w:b/>
          <w:bCs/>
          <w:sz w:val="23"/>
          <w:szCs w:val="23"/>
        </w:rPr>
        <w:t>s</w:t>
      </w:r>
      <w:r w:rsidR="00333AFB" w:rsidRPr="00014FB0">
        <w:rPr>
          <w:rFonts w:ascii="Century Gothic" w:hAnsi="Century Gothic" w:cstheme="minorHAnsi"/>
          <w:b/>
          <w:bCs/>
          <w:sz w:val="23"/>
          <w:szCs w:val="23"/>
        </w:rPr>
        <w:t>:</w:t>
      </w:r>
      <w:r w:rsidR="00333AFB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66355"/>
          <w:placeholder>
            <w:docPart w:val="8F22C7F4B931449187616E2976E8F882"/>
          </w:placeholder>
          <w:showingPlcHdr/>
          <w:text/>
        </w:sdtPr>
        <w:sdtEndPr/>
        <w:sdtContent>
          <w:r w:rsidR="00333AFB" w:rsidRPr="00C97C46">
            <w:rPr>
              <w:rStyle w:val="PlaceholderText"/>
            </w:rPr>
            <w:t>Click or tap here to enter text.</w:t>
          </w:r>
        </w:sdtContent>
      </w:sdt>
    </w:p>
    <w:p w14:paraId="06A5268F" w14:textId="5C9D55FC" w:rsidR="001E1692" w:rsidRPr="006E10FD" w:rsidRDefault="00354A79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Expected </w:t>
      </w:r>
      <w:r w:rsidR="00A73277" w:rsidRPr="00014FB0">
        <w:rPr>
          <w:rFonts w:ascii="Century Gothic" w:hAnsi="Century Gothic" w:cstheme="minorHAnsi"/>
          <w:b/>
          <w:bCs/>
          <w:sz w:val="23"/>
          <w:szCs w:val="23"/>
        </w:rPr>
        <w:t>g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>raduation</w:t>
      </w:r>
      <w:r w:rsidR="00A73277"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 month &amp; year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>:</w:t>
      </w:r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340747555"/>
          <w:placeholder>
            <w:docPart w:val="DefaultPlaceholder_-1854013437"/>
          </w:placeholder>
          <w:showingPlcHdr/>
          <w:date>
            <w:dateFormat w:val="MMMM yy"/>
            <w:lid w:val="en-US"/>
            <w:storeMappedDataAs w:val="dateTime"/>
            <w:calendar w:val="gregorian"/>
          </w:date>
        </w:sdtPr>
        <w:sdtEndPr/>
        <w:sdtContent>
          <w:r w:rsidRPr="006E10FD">
            <w:rPr>
              <w:rStyle w:val="PlaceholderText"/>
              <w:sz w:val="23"/>
              <w:szCs w:val="23"/>
            </w:rPr>
            <w:t>Click or tap to enter a date.</w:t>
          </w:r>
        </w:sdtContent>
      </w:sdt>
    </w:p>
    <w:p w14:paraId="2EB0EF95" w14:textId="573E0BAE" w:rsidR="001E1692" w:rsidRPr="006E10FD" w:rsidRDefault="001E1692" w:rsidP="001E1692">
      <w:pPr>
        <w:pBdr>
          <w:bottom w:val="single" w:sz="4" w:space="1" w:color="auto"/>
        </w:pBdr>
        <w:rPr>
          <w:rFonts w:ascii="Century Gothic" w:hAnsi="Century Gothic" w:cstheme="minorHAnsi"/>
          <w:sz w:val="23"/>
          <w:szCs w:val="23"/>
        </w:rPr>
      </w:pPr>
    </w:p>
    <w:p w14:paraId="50C85F45" w14:textId="070FF3CB" w:rsidR="00EC773A" w:rsidRPr="00A96EDA" w:rsidRDefault="00C12CCD" w:rsidP="001B4A48">
      <w:pPr>
        <w:rPr>
          <w:rFonts w:ascii="Century Gothic" w:hAnsi="Century Gothic" w:cstheme="minorHAnsi"/>
          <w:b/>
          <w:bCs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Which area(s) of foc</w:t>
      </w:r>
      <w:r w:rsidR="004E72BC" w:rsidRPr="00A96EDA">
        <w:rPr>
          <w:rFonts w:ascii="Century Gothic" w:hAnsi="Century Gothic" w:cstheme="minorHAnsi"/>
          <w:b/>
          <w:bCs/>
          <w:sz w:val="23"/>
          <w:szCs w:val="23"/>
        </w:rPr>
        <w:t>us interest you most</w:t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 xml:space="preserve">?  Choose </w:t>
      </w:r>
      <w:r w:rsidR="00230D1F" w:rsidRPr="00A96EDA">
        <w:rPr>
          <w:rFonts w:ascii="Century Gothic" w:hAnsi="Century Gothic" w:cstheme="minorHAnsi"/>
          <w:b/>
          <w:bCs/>
          <w:sz w:val="23"/>
          <w:szCs w:val="23"/>
        </w:rPr>
        <w:t>one or more.</w:t>
      </w:r>
    </w:p>
    <w:p w14:paraId="675FEEF7" w14:textId="5071C79A" w:rsidR="00230D1F" w:rsidRPr="006E10FD" w:rsidRDefault="009406B6" w:rsidP="001B4A48">
      <w:pPr>
        <w:rPr>
          <w:rFonts w:ascii="Century Gothic" w:hAnsi="Century Gothic" w:cstheme="minorHAnsi"/>
          <w:sz w:val="23"/>
          <w:szCs w:val="23"/>
        </w:rPr>
      </w:pPr>
      <w:sdt>
        <w:sdtPr>
          <w:rPr>
            <w:rFonts w:ascii="Century Gothic" w:hAnsi="Century Gothic" w:cstheme="minorHAnsi"/>
            <w:sz w:val="23"/>
            <w:szCs w:val="23"/>
          </w:rPr>
          <w:id w:val="2123489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0D1F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BB68FE"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="00B11D13" w:rsidRPr="006E10FD">
        <w:rPr>
          <w:rFonts w:ascii="Century Gothic" w:hAnsi="Century Gothic" w:cstheme="minorHAnsi"/>
          <w:sz w:val="23"/>
          <w:szCs w:val="23"/>
        </w:rPr>
        <w:t>Elections</w:t>
      </w:r>
      <w:r w:rsidR="00BB68FE" w:rsidRPr="006E10FD">
        <w:rPr>
          <w:rFonts w:ascii="Century Gothic" w:hAnsi="Century Gothic" w:cstheme="minorHAnsi"/>
          <w:sz w:val="23"/>
          <w:szCs w:val="23"/>
        </w:rPr>
        <w:tab/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-4596439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F36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BB68FE" w:rsidRPr="006E10FD">
        <w:rPr>
          <w:rFonts w:ascii="Century Gothic" w:hAnsi="Century Gothic" w:cstheme="minorHAnsi"/>
          <w:sz w:val="23"/>
          <w:szCs w:val="23"/>
        </w:rPr>
        <w:t xml:space="preserve"> Business Services</w:t>
      </w:r>
      <w:r w:rsidR="009E68A7"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="00CD0A50"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5052007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68A7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9E68A7" w:rsidRPr="006E10FD">
        <w:rPr>
          <w:rFonts w:ascii="Century Gothic" w:hAnsi="Century Gothic" w:cstheme="minorHAnsi"/>
          <w:sz w:val="23"/>
          <w:szCs w:val="23"/>
        </w:rPr>
        <w:t xml:space="preserve"> Human Resources </w:t>
      </w:r>
      <w:r w:rsidR="00CD0A50"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4759595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0A50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CD0A50" w:rsidRPr="006E10FD">
        <w:rPr>
          <w:rFonts w:ascii="Century Gothic" w:hAnsi="Century Gothic" w:cstheme="minorHAnsi"/>
          <w:sz w:val="23"/>
          <w:szCs w:val="23"/>
        </w:rPr>
        <w:t xml:space="preserve"> Information Technology</w:t>
      </w:r>
      <w:r w:rsidR="00314F0F">
        <w:rPr>
          <w:rFonts w:ascii="Century Gothic" w:hAnsi="Century Gothic" w:cstheme="minorHAnsi"/>
          <w:sz w:val="23"/>
          <w:szCs w:val="23"/>
        </w:rPr>
        <w:t xml:space="preserve"> </w:t>
      </w:r>
      <w:r w:rsidR="004E72BC"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4153627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791E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7A791E" w:rsidRPr="006E10FD">
        <w:rPr>
          <w:rFonts w:ascii="Century Gothic" w:hAnsi="Century Gothic" w:cstheme="minorHAnsi"/>
          <w:sz w:val="23"/>
          <w:szCs w:val="23"/>
        </w:rPr>
        <w:t xml:space="preserve"> Executive   </w:t>
      </w:r>
    </w:p>
    <w:p w14:paraId="31759ACC" w14:textId="2D01D76A" w:rsidR="0035026C" w:rsidRPr="006E10FD" w:rsidRDefault="009406B6" w:rsidP="001B4A48">
      <w:pPr>
        <w:rPr>
          <w:rFonts w:ascii="Century Gothic" w:hAnsi="Century Gothic" w:cstheme="minorHAnsi"/>
          <w:sz w:val="23"/>
          <w:szCs w:val="23"/>
        </w:rPr>
      </w:pPr>
      <w:sdt>
        <w:sdtPr>
          <w:rPr>
            <w:rFonts w:ascii="Century Gothic" w:hAnsi="Century Gothic" w:cstheme="minorHAnsi"/>
            <w:sz w:val="23"/>
            <w:szCs w:val="23"/>
          </w:rPr>
          <w:id w:val="14209848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118C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C73091" w:rsidRPr="006E10FD">
        <w:rPr>
          <w:rFonts w:ascii="Century Gothic" w:hAnsi="Century Gothic" w:cstheme="minorHAnsi"/>
          <w:sz w:val="23"/>
          <w:szCs w:val="23"/>
        </w:rPr>
        <w:t xml:space="preserve">  Communications  </w:t>
      </w:r>
      <w:r w:rsidR="00C57A85"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397411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3091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C73091" w:rsidRPr="006E10FD">
        <w:rPr>
          <w:rFonts w:ascii="Century Gothic" w:hAnsi="Century Gothic" w:cstheme="minorHAnsi"/>
          <w:sz w:val="23"/>
          <w:szCs w:val="23"/>
        </w:rPr>
        <w:t xml:space="preserve">  Visual Media Design</w:t>
      </w:r>
      <w:r w:rsidR="008C209A"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-13707635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026C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35026C" w:rsidRPr="006E10FD">
        <w:rPr>
          <w:rFonts w:ascii="Century Gothic" w:hAnsi="Century Gothic" w:cstheme="minorHAnsi"/>
          <w:sz w:val="23"/>
          <w:szCs w:val="23"/>
        </w:rPr>
        <w:t xml:space="preserve"> Legal</w:t>
      </w:r>
      <w:r w:rsidR="00314F0F">
        <w:rPr>
          <w:rFonts w:ascii="Century Gothic" w:hAnsi="Century Gothic" w:cstheme="minorHAnsi"/>
          <w:sz w:val="23"/>
          <w:szCs w:val="23"/>
        </w:rPr>
        <w:t xml:space="preserve"> </w:t>
      </w:r>
      <w:r w:rsidR="0035026C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779217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026C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35026C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="0035026C">
        <w:rPr>
          <w:rFonts w:ascii="Century Gothic" w:hAnsi="Century Gothic" w:cstheme="minorHAnsi"/>
          <w:sz w:val="23"/>
          <w:szCs w:val="23"/>
        </w:rPr>
        <w:t>Civics</w:t>
      </w:r>
      <w:r w:rsidR="0002118C">
        <w:rPr>
          <w:rFonts w:ascii="Century Gothic" w:hAnsi="Century Gothic" w:cstheme="minorHAnsi"/>
          <w:sz w:val="23"/>
          <w:szCs w:val="23"/>
        </w:rPr>
        <w:t xml:space="preserve">   </w:t>
      </w:r>
      <w:sdt>
        <w:sdtPr>
          <w:rPr>
            <w:rFonts w:ascii="Century Gothic" w:hAnsi="Century Gothic" w:cstheme="minorHAnsi"/>
            <w:sz w:val="23"/>
            <w:szCs w:val="23"/>
          </w:rPr>
          <w:id w:val="260108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118C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35026C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="0035026C">
        <w:rPr>
          <w:rFonts w:ascii="Century Gothic" w:hAnsi="Century Gothic" w:cstheme="minorHAnsi"/>
          <w:sz w:val="23"/>
          <w:szCs w:val="23"/>
        </w:rPr>
        <w:t>Community Outreach</w:t>
      </w:r>
    </w:p>
    <w:sectPr w:rsidR="0035026C" w:rsidRPr="006E10FD" w:rsidSect="00A96EDA">
      <w:footerReference w:type="default" r:id="rId8"/>
      <w:headerReference w:type="first" r:id="rId9"/>
      <w:footerReference w:type="first" r:id="rId10"/>
      <w:pgSz w:w="12240" w:h="15840"/>
      <w:pgMar w:top="288" w:right="576" w:bottom="576" w:left="57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A4F7F" w14:textId="77777777" w:rsidR="000F133E" w:rsidRDefault="000F133E" w:rsidP="00C37E9B">
      <w:pPr>
        <w:spacing w:after="0" w:line="240" w:lineRule="auto"/>
      </w:pPr>
      <w:r>
        <w:separator/>
      </w:r>
    </w:p>
  </w:endnote>
  <w:endnote w:type="continuationSeparator" w:id="0">
    <w:p w14:paraId="5087D254" w14:textId="77777777" w:rsidR="000F133E" w:rsidRDefault="000F133E" w:rsidP="00C37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C4DEA" w14:textId="56F84E4E" w:rsidR="00C37E9B" w:rsidRPr="00721F22" w:rsidRDefault="00C37E9B" w:rsidP="00760522">
    <w:pPr>
      <w:spacing w:before="77"/>
      <w:jc w:val="center"/>
      <w:rPr>
        <w:rFonts w:ascii="Century Gothic"/>
        <w:b/>
        <w:sz w:val="9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47BC2" w14:textId="77777777" w:rsidR="00FA08EC" w:rsidRDefault="00FA08EC" w:rsidP="007E7B3F">
    <w:pPr>
      <w:pStyle w:val="Footer"/>
      <w:rPr>
        <w:noProof/>
      </w:rPr>
    </w:pPr>
  </w:p>
  <w:p w14:paraId="736ADFFF" w14:textId="19566B71" w:rsidR="00C37E9B" w:rsidRDefault="00624B50" w:rsidP="00D0180C">
    <w:pPr>
      <w:pStyle w:val="Footer"/>
      <w:jc w:val="right"/>
    </w:pPr>
    <w:r>
      <w:rPr>
        <w:noProof/>
      </w:rPr>
      <w:drawing>
        <wp:inline distT="0" distB="0" distL="0" distR="0" wp14:anchorId="30C22DD3" wp14:editId="50B49109">
          <wp:extent cx="6962866" cy="63271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2866" cy="6327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E3C73" w14:textId="77777777" w:rsidR="000F133E" w:rsidRDefault="000F133E" w:rsidP="00C37E9B">
      <w:pPr>
        <w:spacing w:after="0" w:line="240" w:lineRule="auto"/>
      </w:pPr>
      <w:r>
        <w:separator/>
      </w:r>
    </w:p>
  </w:footnote>
  <w:footnote w:type="continuationSeparator" w:id="0">
    <w:p w14:paraId="62CD1F19" w14:textId="77777777" w:rsidR="000F133E" w:rsidRDefault="000F133E" w:rsidP="00C37E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F3E16" w14:textId="58106171" w:rsidR="00883691" w:rsidRDefault="00A96EDA" w:rsidP="00A96EDA">
    <w:pPr>
      <w:pStyle w:val="Header"/>
      <w:rPr>
        <w:noProof/>
      </w:rPr>
    </w:pPr>
    <w:r>
      <w:rPr>
        <w:noProof/>
      </w:rPr>
      <w:drawing>
        <wp:inline distT="0" distB="0" distL="0" distR="0" wp14:anchorId="07771EC5" wp14:editId="09C66F28">
          <wp:extent cx="7040880" cy="1024266"/>
          <wp:effectExtent l="0" t="0" r="7620" b="4445"/>
          <wp:docPr id="3" name="Picture 3" descr="A picture containing graphical user interface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graphical user interface&#10;&#10;Description automatically generated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0880" cy="10242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E0B4381" w14:textId="562D0C31" w:rsidR="00C37E9B" w:rsidRDefault="00C37E9B" w:rsidP="00B1602A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7CwNDK0sDACMpR0lIJTi4sz8/NACgyNagHVuSF8LQAAAA=="/>
  </w:docVars>
  <w:rsids>
    <w:rsidRoot w:val="00C37E9B"/>
    <w:rsid w:val="00014FB0"/>
    <w:rsid w:val="0002110B"/>
    <w:rsid w:val="0002118C"/>
    <w:rsid w:val="000216B0"/>
    <w:rsid w:val="000A6E8D"/>
    <w:rsid w:val="000D4AE7"/>
    <w:rsid w:val="000E6B3C"/>
    <w:rsid w:val="000F133E"/>
    <w:rsid w:val="000F6904"/>
    <w:rsid w:val="00125515"/>
    <w:rsid w:val="001A15B6"/>
    <w:rsid w:val="001B4A48"/>
    <w:rsid w:val="001C2D68"/>
    <w:rsid w:val="001C3C47"/>
    <w:rsid w:val="001E1692"/>
    <w:rsid w:val="001E37A9"/>
    <w:rsid w:val="00202B84"/>
    <w:rsid w:val="0021212F"/>
    <w:rsid w:val="00230994"/>
    <w:rsid w:val="00230D1F"/>
    <w:rsid w:val="00262962"/>
    <w:rsid w:val="00272F9D"/>
    <w:rsid w:val="00284C8E"/>
    <w:rsid w:val="00291305"/>
    <w:rsid w:val="002C4465"/>
    <w:rsid w:val="003056E0"/>
    <w:rsid w:val="00314F0F"/>
    <w:rsid w:val="00333AFB"/>
    <w:rsid w:val="00341BB3"/>
    <w:rsid w:val="0035026C"/>
    <w:rsid w:val="00354A79"/>
    <w:rsid w:val="003556B0"/>
    <w:rsid w:val="003D60B9"/>
    <w:rsid w:val="00417133"/>
    <w:rsid w:val="00436992"/>
    <w:rsid w:val="00453A9D"/>
    <w:rsid w:val="0046163B"/>
    <w:rsid w:val="004E14A5"/>
    <w:rsid w:val="004E72BC"/>
    <w:rsid w:val="004F28EE"/>
    <w:rsid w:val="00531F4A"/>
    <w:rsid w:val="00544CD5"/>
    <w:rsid w:val="00555011"/>
    <w:rsid w:val="005662AF"/>
    <w:rsid w:val="00574C16"/>
    <w:rsid w:val="00596EB6"/>
    <w:rsid w:val="00611944"/>
    <w:rsid w:val="00617201"/>
    <w:rsid w:val="00624B50"/>
    <w:rsid w:val="0067180B"/>
    <w:rsid w:val="00681CD1"/>
    <w:rsid w:val="006B363B"/>
    <w:rsid w:val="006E10FD"/>
    <w:rsid w:val="006E3032"/>
    <w:rsid w:val="006F4366"/>
    <w:rsid w:val="007004A8"/>
    <w:rsid w:val="0071196B"/>
    <w:rsid w:val="00721F22"/>
    <w:rsid w:val="0072602E"/>
    <w:rsid w:val="00753F01"/>
    <w:rsid w:val="00760522"/>
    <w:rsid w:val="0079486B"/>
    <w:rsid w:val="007A791E"/>
    <w:rsid w:val="007E093B"/>
    <w:rsid w:val="007E7B3F"/>
    <w:rsid w:val="00801B51"/>
    <w:rsid w:val="008061FD"/>
    <w:rsid w:val="00827A7A"/>
    <w:rsid w:val="008407A0"/>
    <w:rsid w:val="00840E7C"/>
    <w:rsid w:val="00854B33"/>
    <w:rsid w:val="00861FC6"/>
    <w:rsid w:val="008803EE"/>
    <w:rsid w:val="00883691"/>
    <w:rsid w:val="008846C4"/>
    <w:rsid w:val="008C209A"/>
    <w:rsid w:val="009406B6"/>
    <w:rsid w:val="00942C76"/>
    <w:rsid w:val="00966F36"/>
    <w:rsid w:val="00976622"/>
    <w:rsid w:val="00991A2D"/>
    <w:rsid w:val="009A4F42"/>
    <w:rsid w:val="009B406B"/>
    <w:rsid w:val="009E68A7"/>
    <w:rsid w:val="00A120BE"/>
    <w:rsid w:val="00A425B4"/>
    <w:rsid w:val="00A53AAB"/>
    <w:rsid w:val="00A65E84"/>
    <w:rsid w:val="00A73277"/>
    <w:rsid w:val="00A95FCC"/>
    <w:rsid w:val="00A96EDA"/>
    <w:rsid w:val="00B11D13"/>
    <w:rsid w:val="00B1602A"/>
    <w:rsid w:val="00B857A3"/>
    <w:rsid w:val="00BB68FE"/>
    <w:rsid w:val="00C03E78"/>
    <w:rsid w:val="00C12CCD"/>
    <w:rsid w:val="00C37E9B"/>
    <w:rsid w:val="00C57425"/>
    <w:rsid w:val="00C57A85"/>
    <w:rsid w:val="00C71F2D"/>
    <w:rsid w:val="00C73091"/>
    <w:rsid w:val="00C95C86"/>
    <w:rsid w:val="00C97C46"/>
    <w:rsid w:val="00CB3079"/>
    <w:rsid w:val="00CD0A50"/>
    <w:rsid w:val="00CE267B"/>
    <w:rsid w:val="00D0180C"/>
    <w:rsid w:val="00D04EF9"/>
    <w:rsid w:val="00DC4AD6"/>
    <w:rsid w:val="00E05E20"/>
    <w:rsid w:val="00E34BF6"/>
    <w:rsid w:val="00E44B13"/>
    <w:rsid w:val="00EB5FFE"/>
    <w:rsid w:val="00EC773A"/>
    <w:rsid w:val="00ED1F48"/>
    <w:rsid w:val="00F02C28"/>
    <w:rsid w:val="00F70FA7"/>
    <w:rsid w:val="00FA08EC"/>
    <w:rsid w:val="00FD5A18"/>
    <w:rsid w:val="1777C41D"/>
    <w:rsid w:val="32DF8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207F34"/>
  <w15:chartTrackingRefBased/>
  <w15:docId w15:val="{AAA473D5-542B-45D8-B18B-0394D5520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37E9B"/>
    <w:pPr>
      <w:widowControl w:val="0"/>
      <w:autoSpaceDE w:val="0"/>
      <w:autoSpaceDN w:val="0"/>
      <w:spacing w:after="0" w:line="277" w:lineRule="exact"/>
      <w:ind w:right="117"/>
      <w:jc w:val="right"/>
      <w:outlineLvl w:val="0"/>
    </w:pPr>
    <w:rPr>
      <w:rFonts w:ascii="Century Gothic" w:eastAsia="Century Gothic" w:hAnsi="Century Gothic" w:cs="Century Gothic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7E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E9B"/>
  </w:style>
  <w:style w:type="paragraph" w:styleId="Footer">
    <w:name w:val="footer"/>
    <w:basedOn w:val="Normal"/>
    <w:link w:val="FooterChar"/>
    <w:uiPriority w:val="99"/>
    <w:unhideWhenUsed/>
    <w:rsid w:val="00C37E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E9B"/>
  </w:style>
  <w:style w:type="character" w:customStyle="1" w:styleId="Heading1Char">
    <w:name w:val="Heading 1 Char"/>
    <w:basedOn w:val="DefaultParagraphFont"/>
    <w:link w:val="Heading1"/>
    <w:uiPriority w:val="9"/>
    <w:rsid w:val="00C37E9B"/>
    <w:rPr>
      <w:rFonts w:ascii="Century Gothic" w:eastAsia="Century Gothic" w:hAnsi="Century Gothic" w:cs="Century Gothic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37E9B"/>
    <w:pPr>
      <w:widowControl w:val="0"/>
      <w:autoSpaceDE w:val="0"/>
      <w:autoSpaceDN w:val="0"/>
      <w:spacing w:after="0" w:line="240" w:lineRule="auto"/>
    </w:pPr>
    <w:rPr>
      <w:rFonts w:ascii="Century Gothic" w:eastAsia="Century Gothic" w:hAnsi="Century Gothic" w:cs="Century Gothic"/>
    </w:rPr>
  </w:style>
  <w:style w:type="character" w:customStyle="1" w:styleId="BodyTextChar">
    <w:name w:val="Body Text Char"/>
    <w:basedOn w:val="DefaultParagraphFont"/>
    <w:link w:val="BodyText"/>
    <w:uiPriority w:val="1"/>
    <w:rsid w:val="00C37E9B"/>
    <w:rPr>
      <w:rFonts w:ascii="Century Gothic" w:eastAsia="Century Gothic" w:hAnsi="Century Gothic" w:cs="Century Gothic"/>
    </w:rPr>
  </w:style>
  <w:style w:type="character" w:styleId="Hyperlink">
    <w:name w:val="Hyperlink"/>
    <w:basedOn w:val="DefaultParagraphFont"/>
    <w:uiPriority w:val="99"/>
    <w:unhideWhenUsed/>
    <w:rsid w:val="008061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61F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62962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1B4A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ots.internships@ct.gov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portal.ct.gov/SOT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66EE8-FF28-4EBF-8FF9-7522A41FFB56}"/>
      </w:docPartPr>
      <w:docPartBody>
        <w:p w:rsidR="000342DA" w:rsidRDefault="00B857A3"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A9777D-91D4-4EE9-8B53-565AAC59A908}"/>
      </w:docPartPr>
      <w:docPartBody>
        <w:p w:rsidR="000342DA" w:rsidRDefault="00B857A3">
          <w:r w:rsidRPr="003B15F8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463B4-18A8-4271-8405-93EFC5B3AFDD}"/>
      </w:docPartPr>
      <w:docPartBody>
        <w:p w:rsidR="000342DA" w:rsidRDefault="00B857A3">
          <w:r w:rsidRPr="003B15F8">
            <w:rPr>
              <w:rStyle w:val="PlaceholderText"/>
            </w:rPr>
            <w:t>Choose an item.</w:t>
          </w:r>
        </w:p>
      </w:docPartBody>
    </w:docPart>
    <w:docPart>
      <w:docPartPr>
        <w:name w:val="6CEE7EA3816E420BB00CF186EFA81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09F97-07AE-4BAA-A15B-245834CAC304}"/>
      </w:docPartPr>
      <w:docPartBody>
        <w:p w:rsidR="000342DA" w:rsidRDefault="00B857A3" w:rsidP="00B857A3">
          <w:pPr>
            <w:pStyle w:val="6CEE7EA3816E420BB00CF186EFA81F38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446F3443064F87B3E2C48D1027A3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333E5-9B75-4F4E-ACBE-4ACCEDBC55ED}"/>
      </w:docPartPr>
      <w:docPartBody>
        <w:p w:rsidR="000342DA" w:rsidRDefault="00B857A3" w:rsidP="00B857A3">
          <w:pPr>
            <w:pStyle w:val="02446F3443064F87B3E2C48D1027A356"/>
          </w:pPr>
          <w:r w:rsidRPr="003B15F8">
            <w:rPr>
              <w:rStyle w:val="PlaceholderText"/>
            </w:rPr>
            <w:t>Click or tap to enter a date.</w:t>
          </w:r>
        </w:p>
      </w:docPartBody>
    </w:docPart>
    <w:docPart>
      <w:docPartPr>
        <w:name w:val="80F009EA554A4E3AB6A0005F2C9854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5F917-81A7-40EA-BE41-C3B6D5C94DD3}"/>
      </w:docPartPr>
      <w:docPartBody>
        <w:p w:rsidR="000342DA" w:rsidRDefault="00B857A3" w:rsidP="00B857A3">
          <w:pPr>
            <w:pStyle w:val="80F009EA554A4E3AB6A0005F2C98545A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05C15255B74F0CA901ABEFF27B7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D052C-D05D-46B6-BED2-B00FF57EC1AE}"/>
      </w:docPartPr>
      <w:docPartBody>
        <w:p w:rsidR="000342DA" w:rsidRDefault="00B857A3" w:rsidP="00B857A3">
          <w:pPr>
            <w:pStyle w:val="A405C15255B74F0CA901ABEFF27B77D6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B2EEF71A1742C192810B573853E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24C1A-E2B2-40FE-BD84-86800251F5C0}"/>
      </w:docPartPr>
      <w:docPartBody>
        <w:p w:rsidR="000342DA" w:rsidRDefault="00B857A3" w:rsidP="00B857A3">
          <w:pPr>
            <w:pStyle w:val="CEB2EEF71A1742C192810B573853E3E3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38C756B4944E078BB85E6486ACA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BD98C-D6F5-4AFF-96AD-9745091FE6CD}"/>
      </w:docPartPr>
      <w:docPartBody>
        <w:p w:rsidR="000342DA" w:rsidRDefault="00B857A3" w:rsidP="00B857A3">
          <w:pPr>
            <w:pStyle w:val="6738C756B4944E078BB85E6486ACAC0B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6B475FEA71477CAAD487F5733B4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7ABCF-0017-433A-AE6B-98B1DCC37FCA}"/>
      </w:docPartPr>
      <w:docPartBody>
        <w:p w:rsidR="000342DA" w:rsidRDefault="00B857A3" w:rsidP="00B857A3">
          <w:pPr>
            <w:pStyle w:val="516B475FEA71477CAAD487F5733B420A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53FE49CF3E453F9304EAAD6034E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AB693-F569-455B-BA2E-9CF458228393}"/>
      </w:docPartPr>
      <w:docPartBody>
        <w:p w:rsidR="000342DA" w:rsidRDefault="00B857A3" w:rsidP="00B857A3">
          <w:pPr>
            <w:pStyle w:val="8B53FE49CF3E453F9304EAAD6034ECA4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03CB8DB9A74DC38D979446225A9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08739-7310-42D6-ABC8-729F917920A9}"/>
      </w:docPartPr>
      <w:docPartBody>
        <w:p w:rsidR="000342DA" w:rsidRDefault="00B857A3" w:rsidP="00B857A3">
          <w:pPr>
            <w:pStyle w:val="9903CB8DB9A74DC38D979446225A9DF3"/>
          </w:pPr>
          <w:r w:rsidRPr="003B15F8">
            <w:rPr>
              <w:rStyle w:val="PlaceholderText"/>
            </w:rPr>
            <w:t>Choose an item.</w:t>
          </w:r>
        </w:p>
      </w:docPartBody>
    </w:docPart>
    <w:docPart>
      <w:docPartPr>
        <w:name w:val="8B4B15342A9F4B2286F7253568B4A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5EA29-8C89-4010-8BE1-475F9D8392D9}"/>
      </w:docPartPr>
      <w:docPartBody>
        <w:p w:rsidR="000342DA" w:rsidRDefault="00B857A3" w:rsidP="00B857A3">
          <w:pPr>
            <w:pStyle w:val="8B4B15342A9F4B2286F7253568B4A61C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C62409400F447787FBE21672A70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137C2-118F-45DE-BDEC-FA0277ECE996}"/>
      </w:docPartPr>
      <w:docPartBody>
        <w:p w:rsidR="000342DA" w:rsidRDefault="00B857A3" w:rsidP="00B857A3">
          <w:pPr>
            <w:pStyle w:val="78C62409400F447787FBE21672A7043B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46F58E7C98405891BBA447318A7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C8794-6A31-4E85-9ECB-1FE1E00F5935}"/>
      </w:docPartPr>
      <w:docPartBody>
        <w:p w:rsidR="000342DA" w:rsidRDefault="00B857A3" w:rsidP="00B857A3">
          <w:pPr>
            <w:pStyle w:val="0D46F58E7C98405891BBA447318A7D49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DF80B1CD544F38AD6E800FDFC57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817D6-54E4-47BF-A583-B091D5422A93}"/>
      </w:docPartPr>
      <w:docPartBody>
        <w:p w:rsidR="000342DA" w:rsidRDefault="00B857A3" w:rsidP="00B857A3">
          <w:pPr>
            <w:pStyle w:val="49DF80B1CD544F38AD6E800FDFC57E59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0F347840034AA3B9EE962FAA529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E77808-2858-412A-AF02-A22DA1AEB22E}"/>
      </w:docPartPr>
      <w:docPartBody>
        <w:p w:rsidR="000342DA" w:rsidRDefault="00B857A3" w:rsidP="00B857A3">
          <w:pPr>
            <w:pStyle w:val="380F347840034AA3B9EE962FAA529329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6DD69971EF4A8F9FDE9B2D36908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2226D-BF61-40C2-AD25-A59C9670A8E3}"/>
      </w:docPartPr>
      <w:docPartBody>
        <w:p w:rsidR="000342DA" w:rsidRDefault="00B857A3" w:rsidP="00B857A3">
          <w:pPr>
            <w:pStyle w:val="036DD69971EF4A8F9FDE9B2D36908FC9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61409FE81D42EE8AE2684DBCF6E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9CF4E-7365-40E6-A933-77EA83AC276F}"/>
      </w:docPartPr>
      <w:docPartBody>
        <w:p w:rsidR="00C85B89" w:rsidRDefault="002A250E" w:rsidP="002A250E">
          <w:pPr>
            <w:pStyle w:val="DD61409FE81D42EE8AE2684DBCF6E690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22C7F4B931449187616E2976E8F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E92C4-5FC8-4264-BACA-0F7244A96B3C}"/>
      </w:docPartPr>
      <w:docPartBody>
        <w:p w:rsidR="00C85B89" w:rsidRDefault="002A250E" w:rsidP="002A250E">
          <w:pPr>
            <w:pStyle w:val="8F22C7F4B931449187616E2976E8F882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5F2F5DF2724980942F294D20572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6A9C7-3ED9-4E38-847E-E33D8181A035}"/>
      </w:docPartPr>
      <w:docPartBody>
        <w:p w:rsidR="00C85B89" w:rsidRDefault="002A250E" w:rsidP="002A250E">
          <w:pPr>
            <w:pStyle w:val="EA5F2F5DF2724980942F294D205726B9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57A3"/>
    <w:rsid w:val="000342DA"/>
    <w:rsid w:val="002A250E"/>
    <w:rsid w:val="005E59D6"/>
    <w:rsid w:val="006E5612"/>
    <w:rsid w:val="009C68A5"/>
    <w:rsid w:val="00B857A3"/>
    <w:rsid w:val="00C85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250E"/>
    <w:rPr>
      <w:color w:val="808080"/>
    </w:rPr>
  </w:style>
  <w:style w:type="paragraph" w:customStyle="1" w:styleId="6CEE7EA3816E420BB00CF186EFA81F38">
    <w:name w:val="6CEE7EA3816E420BB00CF186EFA81F38"/>
    <w:rsid w:val="00B857A3"/>
    <w:rPr>
      <w:rFonts w:eastAsiaTheme="minorHAnsi"/>
    </w:rPr>
  </w:style>
  <w:style w:type="paragraph" w:customStyle="1" w:styleId="02446F3443064F87B3E2C48D1027A356">
    <w:name w:val="02446F3443064F87B3E2C48D1027A356"/>
    <w:rsid w:val="00B857A3"/>
    <w:rPr>
      <w:rFonts w:eastAsiaTheme="minorHAnsi"/>
    </w:rPr>
  </w:style>
  <w:style w:type="paragraph" w:customStyle="1" w:styleId="80F009EA554A4E3AB6A0005F2C98545A">
    <w:name w:val="80F009EA554A4E3AB6A0005F2C98545A"/>
    <w:rsid w:val="00B857A3"/>
    <w:rPr>
      <w:rFonts w:eastAsiaTheme="minorHAnsi"/>
    </w:rPr>
  </w:style>
  <w:style w:type="paragraph" w:customStyle="1" w:styleId="A405C15255B74F0CA901ABEFF27B77D6">
    <w:name w:val="A405C15255B74F0CA901ABEFF27B77D6"/>
    <w:rsid w:val="00B857A3"/>
    <w:rPr>
      <w:rFonts w:eastAsiaTheme="minorHAnsi"/>
    </w:rPr>
  </w:style>
  <w:style w:type="paragraph" w:customStyle="1" w:styleId="CEB2EEF71A1742C192810B573853E3E3">
    <w:name w:val="CEB2EEF71A1742C192810B573853E3E3"/>
    <w:rsid w:val="00B857A3"/>
    <w:rPr>
      <w:rFonts w:eastAsiaTheme="minorHAnsi"/>
    </w:rPr>
  </w:style>
  <w:style w:type="paragraph" w:customStyle="1" w:styleId="6738C756B4944E078BB85E6486ACAC0B">
    <w:name w:val="6738C756B4944E078BB85E6486ACAC0B"/>
    <w:rsid w:val="00B857A3"/>
    <w:rPr>
      <w:rFonts w:eastAsiaTheme="minorHAnsi"/>
    </w:rPr>
  </w:style>
  <w:style w:type="paragraph" w:customStyle="1" w:styleId="516B475FEA71477CAAD487F5733B420A">
    <w:name w:val="516B475FEA71477CAAD487F5733B420A"/>
    <w:rsid w:val="00B857A3"/>
    <w:rPr>
      <w:rFonts w:eastAsiaTheme="minorHAnsi"/>
    </w:rPr>
  </w:style>
  <w:style w:type="paragraph" w:customStyle="1" w:styleId="8B53FE49CF3E453F9304EAAD6034ECA4">
    <w:name w:val="8B53FE49CF3E453F9304EAAD6034ECA4"/>
    <w:rsid w:val="00B857A3"/>
    <w:rPr>
      <w:rFonts w:eastAsiaTheme="minorHAnsi"/>
    </w:rPr>
  </w:style>
  <w:style w:type="paragraph" w:customStyle="1" w:styleId="9903CB8DB9A74DC38D979446225A9DF3">
    <w:name w:val="9903CB8DB9A74DC38D979446225A9DF3"/>
    <w:rsid w:val="00B857A3"/>
    <w:rPr>
      <w:rFonts w:eastAsiaTheme="minorHAnsi"/>
    </w:rPr>
  </w:style>
  <w:style w:type="paragraph" w:customStyle="1" w:styleId="8B4B15342A9F4B2286F7253568B4A61C">
    <w:name w:val="8B4B15342A9F4B2286F7253568B4A61C"/>
    <w:rsid w:val="00B857A3"/>
    <w:rPr>
      <w:rFonts w:eastAsiaTheme="minorHAnsi"/>
    </w:rPr>
  </w:style>
  <w:style w:type="paragraph" w:customStyle="1" w:styleId="78C62409400F447787FBE21672A7043B">
    <w:name w:val="78C62409400F447787FBE21672A7043B"/>
    <w:rsid w:val="00B857A3"/>
  </w:style>
  <w:style w:type="paragraph" w:customStyle="1" w:styleId="0D46F58E7C98405891BBA447318A7D49">
    <w:name w:val="0D46F58E7C98405891BBA447318A7D49"/>
    <w:rsid w:val="00B857A3"/>
  </w:style>
  <w:style w:type="paragraph" w:customStyle="1" w:styleId="49DF80B1CD544F38AD6E800FDFC57E59">
    <w:name w:val="49DF80B1CD544F38AD6E800FDFC57E59"/>
    <w:rsid w:val="00B857A3"/>
  </w:style>
  <w:style w:type="paragraph" w:customStyle="1" w:styleId="380F347840034AA3B9EE962FAA529329">
    <w:name w:val="380F347840034AA3B9EE962FAA529329"/>
    <w:rsid w:val="00B857A3"/>
  </w:style>
  <w:style w:type="paragraph" w:customStyle="1" w:styleId="036DD69971EF4A8F9FDE9B2D36908FC9">
    <w:name w:val="036DD69971EF4A8F9FDE9B2D36908FC9"/>
    <w:rsid w:val="00B857A3"/>
  </w:style>
  <w:style w:type="paragraph" w:customStyle="1" w:styleId="DD61409FE81D42EE8AE2684DBCF6E690">
    <w:name w:val="DD61409FE81D42EE8AE2684DBCF6E690"/>
    <w:rsid w:val="002A250E"/>
  </w:style>
  <w:style w:type="paragraph" w:customStyle="1" w:styleId="8F22C7F4B931449187616E2976E8F882">
    <w:name w:val="8F22C7F4B931449187616E2976E8F882"/>
    <w:rsid w:val="002A250E"/>
  </w:style>
  <w:style w:type="paragraph" w:customStyle="1" w:styleId="EA5F2F5DF2724980942F294D205726B9">
    <w:name w:val="EA5F2F5DF2724980942F294D205726B9"/>
    <w:rsid w:val="002A25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02A65C-7764-43D1-9BFD-08C8D00ED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7</Words>
  <Characters>1751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terlee, Eliza</dc:creator>
  <cp:keywords/>
  <dc:description/>
  <cp:lastModifiedBy>Satterlee, Eliza</cp:lastModifiedBy>
  <cp:revision>2</cp:revision>
  <dcterms:created xsi:type="dcterms:W3CDTF">2023-03-21T19:03:00Z</dcterms:created>
  <dcterms:modified xsi:type="dcterms:W3CDTF">2023-03-21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71209ce182b5532295ad01f7de32b88c2ad849bdb43ae6d5f502c176571114</vt:lpwstr>
  </property>
</Properties>
</file>